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95CAD0" w14:textId="6B3537A8" w:rsidR="00590477" w:rsidRPr="00590477" w:rsidRDefault="00A979F4" w:rsidP="008E25E4">
      <w:pPr>
        <w:pStyle w:val="Ttulo1"/>
        <w:rPr>
          <w:lang w:val="es-ES"/>
        </w:rPr>
      </w:pPr>
      <w:r>
        <w:rPr>
          <w:noProof/>
          <w:lang w:val="es-ES"/>
        </w:rPr>
        <w:drawing>
          <wp:anchor distT="0" distB="0" distL="114300" distR="114300" simplePos="0" relativeHeight="251660288" behindDoc="0" locked="0" layoutInCell="1" allowOverlap="1" wp14:anchorId="73A50790" wp14:editId="47DB64F6">
            <wp:simplePos x="0" y="0"/>
            <wp:positionH relativeFrom="column">
              <wp:posOffset>-1143000</wp:posOffset>
            </wp:positionH>
            <wp:positionV relativeFrom="paragraph">
              <wp:posOffset>-914400</wp:posOffset>
            </wp:positionV>
            <wp:extent cx="7761767" cy="10065532"/>
            <wp:effectExtent l="0" t="0" r="0" b="5715"/>
            <wp:wrapNone/>
            <wp:docPr id="315342092" name="Imagen 3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342092" name="Imagen 3" descr="Imagen que contiene Logotip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83683" cy="10093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859EFA" w14:textId="77777777" w:rsidR="008E25E4" w:rsidRDefault="008E25E4">
      <w:pPr>
        <w:pStyle w:val="Ttulo1"/>
        <w:jc w:val="center"/>
        <w:rPr>
          <w:lang w:val="es-ES"/>
        </w:rPr>
      </w:pPr>
    </w:p>
    <w:p w14:paraId="6C6B230C" w14:textId="77777777" w:rsidR="008E25E4" w:rsidRDefault="008E25E4">
      <w:pPr>
        <w:pStyle w:val="Ttulo1"/>
        <w:jc w:val="center"/>
        <w:rPr>
          <w:lang w:val="es-ES"/>
        </w:rPr>
      </w:pPr>
    </w:p>
    <w:p w14:paraId="76AEE944" w14:textId="77777777" w:rsidR="008E25E4" w:rsidRDefault="008E25E4">
      <w:pPr>
        <w:pStyle w:val="Ttulo1"/>
        <w:jc w:val="center"/>
        <w:rPr>
          <w:lang w:val="es-ES"/>
        </w:rPr>
      </w:pPr>
    </w:p>
    <w:p w14:paraId="0D328A27" w14:textId="77777777" w:rsidR="008E25E4" w:rsidRDefault="008E25E4">
      <w:pPr>
        <w:pStyle w:val="Ttulo1"/>
        <w:jc w:val="center"/>
        <w:rPr>
          <w:lang w:val="es-ES"/>
        </w:rPr>
      </w:pPr>
    </w:p>
    <w:p w14:paraId="561CAD34" w14:textId="77777777" w:rsidR="008E25E4" w:rsidRDefault="008E25E4">
      <w:pPr>
        <w:pStyle w:val="Ttulo1"/>
        <w:jc w:val="center"/>
        <w:rPr>
          <w:lang w:val="es-ES"/>
        </w:rPr>
      </w:pPr>
    </w:p>
    <w:p w14:paraId="605F3C86" w14:textId="77777777" w:rsidR="008E25E4" w:rsidRDefault="008E25E4">
      <w:pPr>
        <w:pStyle w:val="Ttulo1"/>
        <w:jc w:val="center"/>
        <w:rPr>
          <w:lang w:val="es-ES"/>
        </w:rPr>
      </w:pPr>
    </w:p>
    <w:p w14:paraId="179730D4" w14:textId="77777777" w:rsidR="008E25E4" w:rsidRDefault="008E25E4">
      <w:pPr>
        <w:pStyle w:val="Ttulo1"/>
        <w:jc w:val="center"/>
        <w:rPr>
          <w:lang w:val="es-ES"/>
        </w:rPr>
      </w:pPr>
    </w:p>
    <w:p w14:paraId="085B9A07" w14:textId="77777777" w:rsidR="008E25E4" w:rsidRDefault="008E25E4">
      <w:pPr>
        <w:pStyle w:val="Ttulo1"/>
        <w:jc w:val="center"/>
        <w:rPr>
          <w:lang w:val="es-ES"/>
        </w:rPr>
      </w:pPr>
    </w:p>
    <w:p w14:paraId="0F0DA84B" w14:textId="77777777" w:rsidR="008E25E4" w:rsidRDefault="008E25E4">
      <w:pPr>
        <w:pStyle w:val="Ttulo1"/>
        <w:jc w:val="center"/>
        <w:rPr>
          <w:lang w:val="es-ES"/>
        </w:rPr>
      </w:pPr>
    </w:p>
    <w:p w14:paraId="42D099A0" w14:textId="506A29D6" w:rsidR="008E25E4" w:rsidRDefault="008E25E4">
      <w:pPr>
        <w:pStyle w:val="Ttulo1"/>
        <w:jc w:val="center"/>
        <w:rPr>
          <w:lang w:val="es-ES"/>
        </w:rPr>
      </w:pPr>
    </w:p>
    <w:p w14:paraId="0B068FE6" w14:textId="602257FB" w:rsidR="008E25E4" w:rsidRDefault="008E25E4">
      <w:pPr>
        <w:pStyle w:val="Ttulo1"/>
        <w:jc w:val="center"/>
        <w:rPr>
          <w:lang w:val="es-ES"/>
        </w:rPr>
      </w:pPr>
    </w:p>
    <w:p w14:paraId="2E4E736E" w14:textId="16F6B9F5" w:rsidR="008E25E4" w:rsidRDefault="008E25E4">
      <w:pPr>
        <w:pStyle w:val="Ttulo1"/>
        <w:jc w:val="center"/>
        <w:rPr>
          <w:lang w:val="es-ES"/>
        </w:rPr>
      </w:pPr>
    </w:p>
    <w:p w14:paraId="1728B7AF" w14:textId="652C1241" w:rsidR="008E25E4" w:rsidRDefault="008E25E4" w:rsidP="0019687D">
      <w:pPr>
        <w:pStyle w:val="Ttulo1"/>
        <w:rPr>
          <w:lang w:val="es-ES"/>
        </w:rPr>
      </w:pPr>
    </w:p>
    <w:p w14:paraId="12546542" w14:textId="5C0FEEE8" w:rsidR="001F70FF" w:rsidRPr="0026283D" w:rsidRDefault="001F70FF" w:rsidP="001F70FF">
      <w:pPr>
        <w:pStyle w:val="Ttulo1"/>
        <w:jc w:val="center"/>
        <w:rPr>
          <w:lang w:val="es-ES"/>
        </w:rPr>
      </w:pPr>
      <w:r w:rsidRPr="0026283D">
        <w:rPr>
          <w:lang w:val="es-ES"/>
        </w:rPr>
        <w:lastRenderedPageBreak/>
        <w:t>P</w:t>
      </w:r>
      <w:r w:rsidR="009C7B33">
        <w:rPr>
          <w:lang w:val="es-ES"/>
        </w:rPr>
        <w:t>lataforma de Cursos Online</w:t>
      </w:r>
    </w:p>
    <w:p w14:paraId="4ABD3F3C" w14:textId="489167F7" w:rsidR="001F70FF" w:rsidRPr="001F70FF" w:rsidRDefault="001F70FF" w:rsidP="001F70FF">
      <w:pPr>
        <w:spacing w:after="240"/>
        <w:jc w:val="center"/>
        <w:rPr>
          <w:i/>
          <w:iCs/>
          <w:lang w:val="es-ES"/>
        </w:rPr>
      </w:pPr>
      <w:proofErr w:type="spellStart"/>
      <w:r w:rsidRPr="001F70FF">
        <w:rPr>
          <w:i/>
          <w:iCs/>
          <w:lang w:val="es-ES"/>
        </w:rPr>
        <w:t>by</w:t>
      </w:r>
      <w:proofErr w:type="spellEnd"/>
      <w:r w:rsidRPr="001F70FF">
        <w:rPr>
          <w:i/>
          <w:iCs/>
          <w:lang w:val="es-ES"/>
        </w:rPr>
        <w:t xml:space="preserve">: </w:t>
      </w:r>
      <w:r w:rsidR="00F52DF6">
        <w:rPr>
          <w:i/>
          <w:iCs/>
          <w:lang w:val="es-ES"/>
        </w:rPr>
        <w:t xml:space="preserve">Javier Berenguer </w:t>
      </w:r>
      <w:proofErr w:type="spellStart"/>
      <w:r w:rsidR="00F52DF6">
        <w:rPr>
          <w:i/>
          <w:iCs/>
          <w:lang w:val="es-ES"/>
        </w:rPr>
        <w:t>Peidro</w:t>
      </w:r>
      <w:proofErr w:type="spellEnd"/>
      <w:r w:rsidR="00F52DF6">
        <w:rPr>
          <w:i/>
          <w:iCs/>
          <w:lang w:val="es-ES"/>
        </w:rPr>
        <w:t xml:space="preserve">, Miguel </w:t>
      </w:r>
      <w:proofErr w:type="spellStart"/>
      <w:r w:rsidR="00F52DF6">
        <w:rPr>
          <w:i/>
          <w:iCs/>
          <w:lang w:val="es-ES"/>
        </w:rPr>
        <w:t>Gutierrez</w:t>
      </w:r>
      <w:proofErr w:type="spellEnd"/>
      <w:r w:rsidR="00F52DF6">
        <w:rPr>
          <w:i/>
          <w:iCs/>
          <w:lang w:val="es-ES"/>
        </w:rPr>
        <w:t xml:space="preserve"> Rico</w:t>
      </w:r>
      <w:r w:rsidRPr="001F70FF">
        <w:rPr>
          <w:i/>
          <w:iCs/>
          <w:lang w:val="es-ES"/>
        </w:rPr>
        <w:t xml:space="preserve"> &amp; Alejandro Alberto Jiménez Brundin</w:t>
      </w:r>
    </w:p>
    <w:p w14:paraId="17D9FC7F" w14:textId="1EA8B7D5" w:rsidR="00004D89" w:rsidRPr="0040758C" w:rsidRDefault="00004D89" w:rsidP="00004D89">
      <w:pPr>
        <w:pStyle w:val="Ttulo2"/>
        <w:rPr>
          <w:lang w:val="es-ES"/>
        </w:rPr>
      </w:pPr>
      <w:r w:rsidRPr="0040758C">
        <w:rPr>
          <w:lang w:val="es-ES"/>
        </w:rPr>
        <w:t xml:space="preserve">1. Documento de Requisitos del Proyecto: </w:t>
      </w:r>
      <w:r w:rsidR="002E7A4C">
        <w:rPr>
          <w:lang w:val="es-ES"/>
        </w:rPr>
        <w:t>Plataforma de Cursos Online</w:t>
      </w:r>
    </w:p>
    <w:p w14:paraId="20B85A0C" w14:textId="77777777" w:rsidR="00004D89" w:rsidRDefault="00894759" w:rsidP="00004D89">
      <w:r>
        <w:rPr>
          <w:noProof/>
        </w:rPr>
        <w:pict w14:anchorId="0545A6DB">
          <v:rect id="_x0000_i1032" alt="" style="width:425.2pt;height:.05pt;mso-width-percent:0;mso-height-percent:0;mso-width-percent:0;mso-height-percent:0" o:hralign="center" o:hrstd="t" o:hr="t"/>
        </w:pict>
      </w:r>
    </w:p>
    <w:p w14:paraId="5B6343E4" w14:textId="77777777" w:rsidR="00004D89" w:rsidRPr="0040758C" w:rsidRDefault="00004D89" w:rsidP="00004D89">
      <w:pPr>
        <w:pStyle w:val="Ttulo3"/>
        <w:rPr>
          <w:lang w:val="es-ES"/>
        </w:rPr>
      </w:pPr>
      <w:bookmarkStart w:id="0" w:name="título-del-proyecto"/>
      <w:r w:rsidRPr="0040758C">
        <w:rPr>
          <w:lang w:val="es-ES"/>
        </w:rPr>
        <w:t>1. Título del Proyecto:</w:t>
      </w:r>
    </w:p>
    <w:p w14:paraId="0A307140" w14:textId="397D54D4" w:rsidR="00004D89" w:rsidRPr="0040758C" w:rsidRDefault="00487D71" w:rsidP="00004D89">
      <w:pPr>
        <w:pStyle w:val="FirstParagraph"/>
        <w:rPr>
          <w:lang w:val="es-ES"/>
        </w:rPr>
      </w:pPr>
      <w:r>
        <w:rPr>
          <w:b/>
          <w:bCs/>
          <w:lang w:val="es-ES"/>
        </w:rPr>
        <w:t>Plataforma de Cursos Online</w:t>
      </w:r>
    </w:p>
    <w:p w14:paraId="7F755B8B" w14:textId="77777777" w:rsidR="00004D89" w:rsidRDefault="00894759" w:rsidP="00004D89">
      <w:r>
        <w:rPr>
          <w:noProof/>
        </w:rPr>
        <w:pict w14:anchorId="27AF39A1">
          <v:rect id="_x0000_i1031" alt="" style="width:425.2pt;height:.05pt;mso-width-percent:0;mso-height-percent:0;mso-width-percent:0;mso-height-percent:0" o:hralign="center" o:hrstd="t" o:hr="t"/>
        </w:pict>
      </w:r>
    </w:p>
    <w:p w14:paraId="5445E5A5" w14:textId="77777777" w:rsidR="00004D89" w:rsidRPr="0040758C" w:rsidRDefault="00004D89" w:rsidP="00004D89">
      <w:pPr>
        <w:pStyle w:val="Ttulo3"/>
        <w:rPr>
          <w:lang w:val="es-ES"/>
        </w:rPr>
      </w:pPr>
      <w:bookmarkStart w:id="1" w:name="introducción"/>
      <w:bookmarkEnd w:id="0"/>
      <w:r w:rsidRPr="0040758C">
        <w:rPr>
          <w:lang w:val="es-ES"/>
        </w:rPr>
        <w:t>2. Introducción:</w:t>
      </w:r>
    </w:p>
    <w:p w14:paraId="1887D86A" w14:textId="035AD101" w:rsidR="00004D89" w:rsidRPr="0040758C" w:rsidRDefault="00487D71" w:rsidP="00004D89">
      <w:pPr>
        <w:pStyle w:val="FirstParagraph"/>
        <w:rPr>
          <w:lang w:val="es-ES"/>
        </w:rPr>
      </w:pPr>
      <w:r w:rsidRPr="00487D71">
        <w:rPr>
          <w:lang w:val="es-ES"/>
        </w:rPr>
        <w:t>Plataforma de Cursos Online: Administra cursos (Alex), estudiantes (Miguel) y profesores (Javier). Los cursos pueden tener varios estudiantes (</w:t>
      </w:r>
      <w:proofErr w:type="spellStart"/>
      <w:r w:rsidRPr="00487D71">
        <w:rPr>
          <w:lang w:val="es-ES"/>
        </w:rPr>
        <w:t>ManyToMany</w:t>
      </w:r>
      <w:proofErr w:type="spellEnd"/>
      <w:r w:rsidRPr="00487D71">
        <w:rPr>
          <w:lang w:val="es-ES"/>
        </w:rPr>
        <w:t>) y un profesor asignado (</w:t>
      </w:r>
      <w:proofErr w:type="spellStart"/>
      <w:r w:rsidRPr="00487D71">
        <w:rPr>
          <w:lang w:val="es-ES"/>
        </w:rPr>
        <w:t>ManyToOne</w:t>
      </w:r>
      <w:proofErr w:type="spellEnd"/>
      <w:r w:rsidRPr="00487D71">
        <w:rPr>
          <w:lang w:val="es-ES"/>
        </w:rPr>
        <w:t>).</w:t>
      </w:r>
    </w:p>
    <w:p w14:paraId="2E861C72" w14:textId="77777777" w:rsidR="00004D89" w:rsidRDefault="00894759" w:rsidP="00004D89">
      <w:r>
        <w:rPr>
          <w:noProof/>
        </w:rPr>
        <w:pict w14:anchorId="001C48E6">
          <v:rect id="_x0000_i1030" alt="" style="width:425.2pt;height:.05pt;mso-width-percent:0;mso-height-percent:0;mso-width-percent:0;mso-height-percent:0" o:hralign="center" o:hrstd="t" o:hr="t"/>
        </w:pict>
      </w:r>
    </w:p>
    <w:p w14:paraId="69FE1542" w14:textId="77777777" w:rsidR="00004D89" w:rsidRPr="0040758C" w:rsidRDefault="00004D89" w:rsidP="00004D89">
      <w:pPr>
        <w:pStyle w:val="Ttulo3"/>
        <w:rPr>
          <w:lang w:val="es-ES"/>
        </w:rPr>
      </w:pPr>
      <w:bookmarkStart w:id="2" w:name="objetivos-del-proyecto"/>
      <w:bookmarkEnd w:id="1"/>
      <w:r w:rsidRPr="0040758C">
        <w:rPr>
          <w:lang w:val="es-ES"/>
        </w:rPr>
        <w:t>3. Objetivos del Proyecto:</w:t>
      </w:r>
    </w:p>
    <w:p w14:paraId="538268A1" w14:textId="77777777" w:rsidR="00004D89" w:rsidRPr="0040758C" w:rsidRDefault="00004D89" w:rsidP="00004D89">
      <w:pPr>
        <w:pStyle w:val="Ttulo4"/>
        <w:rPr>
          <w:lang w:val="es-ES"/>
        </w:rPr>
      </w:pPr>
      <w:bookmarkStart w:id="3" w:name="objetivo-general"/>
      <w:r w:rsidRPr="0040758C">
        <w:rPr>
          <w:lang w:val="es-ES"/>
        </w:rPr>
        <w:t>3.1. Objetivo General:</w:t>
      </w:r>
    </w:p>
    <w:p w14:paraId="4CF4D8A8" w14:textId="77777777" w:rsidR="00004D89" w:rsidRPr="0040758C" w:rsidRDefault="00004D89" w:rsidP="00004D89">
      <w:pPr>
        <w:pStyle w:val="FirstParagraph"/>
        <w:rPr>
          <w:lang w:val="es-ES"/>
        </w:rPr>
      </w:pPr>
      <w:r w:rsidRPr="0040758C">
        <w:rPr>
          <w:lang w:val="es-ES"/>
        </w:rPr>
        <w:t>Facilitar la interacción entre dueños de mascotas mediante una plataforma que permita compartir experiencias, buscar contactos con intereses similares y acceder a contenido personalizado.</w:t>
      </w:r>
    </w:p>
    <w:p w14:paraId="68287BA5" w14:textId="77777777" w:rsidR="00004D89" w:rsidRDefault="00004D89" w:rsidP="00004D89">
      <w:pPr>
        <w:pStyle w:val="Ttulo4"/>
      </w:pPr>
      <w:bookmarkStart w:id="4" w:name="objetivos-específicos"/>
      <w:bookmarkEnd w:id="3"/>
      <w:r>
        <w:t xml:space="preserve">3.2. </w:t>
      </w:r>
      <w:proofErr w:type="spellStart"/>
      <w:r>
        <w:t>Objetiv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>:</w:t>
      </w:r>
    </w:p>
    <w:p w14:paraId="741C683E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eñar una interfaz intuitiva y visualmente atractiva para garantizar una experiencia de usuario óptima.</w:t>
      </w:r>
    </w:p>
    <w:p w14:paraId="00D803AB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ermitir la creación de perfiles individuales para mascotas y sus dueños.</w:t>
      </w:r>
    </w:p>
    <w:p w14:paraId="7A11753C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mplementar funcionalidades de mensajería instantánea y foros temáticos.</w:t>
      </w:r>
    </w:p>
    <w:p w14:paraId="0ACB6EE5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roporcionar opciones de búsqueda avanzada para encontrar usuarios y eventos locales.</w:t>
      </w:r>
    </w:p>
    <w:p w14:paraId="3969FC04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Garantizar la seguridad y privacidad de los datos de los usuarios.</w:t>
      </w:r>
    </w:p>
    <w:p w14:paraId="31F60177" w14:textId="77777777" w:rsidR="00004D89" w:rsidRDefault="00894759" w:rsidP="00004D89">
      <w:r>
        <w:rPr>
          <w:noProof/>
        </w:rPr>
        <w:pict w14:anchorId="2D1712C0">
          <v:rect id="_x0000_i1029" alt="" style="width:425.2pt;height:.05pt;mso-width-percent:0;mso-height-percent:0;mso-width-percent:0;mso-height-percent:0" o:hralign="center" o:hrstd="t" o:hr="t"/>
        </w:pict>
      </w:r>
    </w:p>
    <w:p w14:paraId="45A30E2B" w14:textId="77777777" w:rsidR="00004D89" w:rsidRPr="0040758C" w:rsidRDefault="00004D89" w:rsidP="00004D89">
      <w:pPr>
        <w:pStyle w:val="Ttulo3"/>
        <w:rPr>
          <w:lang w:val="es-ES"/>
        </w:rPr>
      </w:pPr>
      <w:bookmarkStart w:id="5" w:name="requisitos-funcionales"/>
      <w:bookmarkEnd w:id="2"/>
      <w:bookmarkEnd w:id="4"/>
      <w:r w:rsidRPr="0040758C">
        <w:rPr>
          <w:lang w:val="es-ES"/>
        </w:rPr>
        <w:t>4. Requisitos Funcionales:</w:t>
      </w:r>
    </w:p>
    <w:p w14:paraId="1B635C98" w14:textId="77777777" w:rsidR="00004D89" w:rsidRPr="0040758C" w:rsidRDefault="00004D89" w:rsidP="00004D89">
      <w:pPr>
        <w:pStyle w:val="Ttulo4"/>
        <w:rPr>
          <w:lang w:val="es-ES"/>
        </w:rPr>
      </w:pPr>
      <w:bookmarkStart w:id="6" w:name="gestor-de-perfiles"/>
      <w:r w:rsidRPr="0040758C">
        <w:rPr>
          <w:lang w:val="es-ES"/>
        </w:rPr>
        <w:t>4.1. Gestor de Perfiles:</w:t>
      </w:r>
    </w:p>
    <w:p w14:paraId="4DE3E5F2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Registro de usuarios con validación de correo electrónico.</w:t>
      </w:r>
    </w:p>
    <w:p w14:paraId="3AF94DA1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reación de perfiles de mascotas con datos como nombre, raza, edad, fotografías y una breve descripción.</w:t>
      </w:r>
    </w:p>
    <w:p w14:paraId="0923F5BB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Opciones para actualizar y eliminar perfiles.</w:t>
      </w:r>
    </w:p>
    <w:p w14:paraId="4396AB0D" w14:textId="77777777" w:rsidR="00004D89" w:rsidRDefault="00004D89" w:rsidP="00004D89">
      <w:pPr>
        <w:pStyle w:val="Ttulo4"/>
      </w:pPr>
      <w:bookmarkStart w:id="7" w:name="redes-sociales"/>
      <w:bookmarkEnd w:id="6"/>
      <w:r>
        <w:lastRenderedPageBreak/>
        <w:t xml:space="preserve">4.2. Redes </w:t>
      </w:r>
      <w:proofErr w:type="spellStart"/>
      <w:r>
        <w:t>Sociales</w:t>
      </w:r>
      <w:proofErr w:type="spellEnd"/>
      <w:r>
        <w:t>:</w:t>
      </w:r>
    </w:p>
    <w:p w14:paraId="062CDA55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ublicación de fotos y videos con descripciones.</w:t>
      </w:r>
    </w:p>
    <w:p w14:paraId="01C0A2BC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apacidad de comentar, reaccionar y compartir publicaciones.</w:t>
      </w:r>
    </w:p>
    <w:p w14:paraId="562FAE15" w14:textId="77777777" w:rsidR="00004D89" w:rsidRDefault="00004D89" w:rsidP="00004D89">
      <w:pPr>
        <w:pStyle w:val="Ttulo4"/>
      </w:pPr>
      <w:bookmarkStart w:id="8" w:name="mensajería"/>
      <w:bookmarkEnd w:id="7"/>
      <w:r>
        <w:t xml:space="preserve">4.3. </w:t>
      </w:r>
      <w:proofErr w:type="spellStart"/>
      <w:r>
        <w:t>Mensajería</w:t>
      </w:r>
      <w:proofErr w:type="spellEnd"/>
      <w:r>
        <w:t>:</w:t>
      </w:r>
    </w:p>
    <w:p w14:paraId="7E3646C6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hats individuales con notificación en tiempo real.</w:t>
      </w:r>
    </w:p>
    <w:p w14:paraId="03462766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osibilidad de enviar y recibir archivos multimedia en los mensajes.</w:t>
      </w:r>
    </w:p>
    <w:p w14:paraId="35622522" w14:textId="77777777" w:rsidR="00004D89" w:rsidRDefault="00004D89" w:rsidP="00004D89">
      <w:pPr>
        <w:pStyle w:val="Ttulo4"/>
      </w:pPr>
      <w:bookmarkStart w:id="9" w:name="eventos-y-grupos"/>
      <w:bookmarkEnd w:id="8"/>
      <w:r>
        <w:t xml:space="preserve">4.4. </w:t>
      </w:r>
      <w:proofErr w:type="spellStart"/>
      <w:r>
        <w:t>Eventos</w:t>
      </w:r>
      <w:proofErr w:type="spellEnd"/>
      <w:r>
        <w:t xml:space="preserve"> y </w:t>
      </w:r>
      <w:proofErr w:type="spellStart"/>
      <w:r>
        <w:t>Grupos</w:t>
      </w:r>
      <w:proofErr w:type="spellEnd"/>
      <w:r>
        <w:t>:</w:t>
      </w:r>
    </w:p>
    <w:p w14:paraId="11376239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reación y gestión de eventos para reuniones, paseos o actividades temáticas.</w:t>
      </w:r>
    </w:p>
    <w:p w14:paraId="14BFD929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Grupos categorizados por tipo de mascota, localización geográfica o intereses.</w:t>
      </w:r>
    </w:p>
    <w:p w14:paraId="1EFAB311" w14:textId="77777777" w:rsidR="00004D89" w:rsidRDefault="00004D89" w:rsidP="00004D89">
      <w:pPr>
        <w:pStyle w:val="Ttulo4"/>
      </w:pPr>
      <w:bookmarkStart w:id="10" w:name="moderación-y-reportes"/>
      <w:bookmarkEnd w:id="9"/>
      <w:r>
        <w:t xml:space="preserve">4.5. </w:t>
      </w:r>
      <w:proofErr w:type="spellStart"/>
      <w:r>
        <w:t>Moderación</w:t>
      </w:r>
      <w:proofErr w:type="spellEnd"/>
      <w:r>
        <w:t xml:space="preserve"> y </w:t>
      </w:r>
      <w:proofErr w:type="spellStart"/>
      <w:r>
        <w:t>Reportes</w:t>
      </w:r>
      <w:proofErr w:type="spellEnd"/>
      <w:r>
        <w:t>:</w:t>
      </w:r>
    </w:p>
    <w:p w14:paraId="12B45D5C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Sistema de reportes para publicaciones y usuarios inapropiados.</w:t>
      </w:r>
    </w:p>
    <w:p w14:paraId="2C6E3F28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Moderadores con capacidad de eliminar contenido ofensivo.</w:t>
      </w:r>
    </w:p>
    <w:p w14:paraId="1C79A5DE" w14:textId="77777777" w:rsidR="00004D89" w:rsidRDefault="00894759" w:rsidP="00004D89">
      <w:r>
        <w:rPr>
          <w:noProof/>
        </w:rPr>
        <w:pict w14:anchorId="02C228DC">
          <v:rect id="_x0000_i1028" alt="" style="width:425.2pt;height:.05pt;mso-width-percent:0;mso-height-percent:0;mso-width-percent:0;mso-height-percent:0" o:hralign="center" o:hrstd="t" o:hr="t"/>
        </w:pict>
      </w:r>
    </w:p>
    <w:p w14:paraId="01DD024E" w14:textId="77777777" w:rsidR="00004D89" w:rsidRDefault="00004D89" w:rsidP="00004D89">
      <w:pPr>
        <w:pStyle w:val="Ttulo3"/>
      </w:pPr>
      <w:bookmarkStart w:id="11" w:name="requisitos-no-funcionales"/>
      <w:bookmarkEnd w:id="5"/>
      <w:bookmarkEnd w:id="10"/>
      <w:r>
        <w:t xml:space="preserve">5. </w:t>
      </w:r>
      <w:proofErr w:type="spellStart"/>
      <w:r>
        <w:t>Requisitos</w:t>
      </w:r>
      <w:proofErr w:type="spellEnd"/>
      <w:r>
        <w:t xml:space="preserve"> No </w:t>
      </w:r>
      <w:proofErr w:type="spellStart"/>
      <w:r>
        <w:t>Funcionales</w:t>
      </w:r>
      <w:proofErr w:type="spellEnd"/>
      <w:r>
        <w:t>:</w:t>
      </w:r>
    </w:p>
    <w:p w14:paraId="16AE16D9" w14:textId="77777777" w:rsidR="00004D89" w:rsidRDefault="00004D89" w:rsidP="00004D89">
      <w:pPr>
        <w:pStyle w:val="Ttulo4"/>
      </w:pPr>
      <w:bookmarkStart w:id="12" w:name="seguridad"/>
      <w:r>
        <w:t xml:space="preserve">5.1. </w:t>
      </w:r>
      <w:proofErr w:type="spellStart"/>
      <w:r>
        <w:t>Seguridad</w:t>
      </w:r>
      <w:proofErr w:type="spellEnd"/>
      <w:r>
        <w:t>:</w:t>
      </w:r>
    </w:p>
    <w:p w14:paraId="2FAF3244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Autenticación mediante contraseñas cifradas y sistemas de recuperación.</w:t>
      </w:r>
    </w:p>
    <w:p w14:paraId="6F28245B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olíticas de privacidad estrictas para proteger los datos personales.</w:t>
      </w:r>
    </w:p>
    <w:p w14:paraId="7207A619" w14:textId="77777777" w:rsidR="00004D89" w:rsidRDefault="00004D89" w:rsidP="00004D89">
      <w:pPr>
        <w:pStyle w:val="Ttulo4"/>
      </w:pPr>
      <w:bookmarkStart w:id="13" w:name="rendimiento"/>
      <w:bookmarkEnd w:id="12"/>
      <w:r>
        <w:t xml:space="preserve">5.2. </w:t>
      </w:r>
      <w:proofErr w:type="spellStart"/>
      <w:r>
        <w:t>Rendimiento</w:t>
      </w:r>
      <w:proofErr w:type="spellEnd"/>
      <w:r>
        <w:t>:</w:t>
      </w:r>
    </w:p>
    <w:p w14:paraId="2A7C14A1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Respuesta de las páginas en menos de 2 segundos bajo condiciones normales de carga.</w:t>
      </w:r>
    </w:p>
    <w:p w14:paraId="75302E97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scalabilidad para manejar hasta 10,000 usuarios simultáneos.</w:t>
      </w:r>
    </w:p>
    <w:p w14:paraId="54784958" w14:textId="77777777" w:rsidR="00004D89" w:rsidRDefault="00004D89" w:rsidP="00004D89">
      <w:pPr>
        <w:pStyle w:val="Ttulo4"/>
      </w:pPr>
      <w:bookmarkStart w:id="14" w:name="compatibilidad"/>
      <w:bookmarkEnd w:id="13"/>
      <w:r>
        <w:t xml:space="preserve">5.3. </w:t>
      </w:r>
      <w:proofErr w:type="spellStart"/>
      <w:r>
        <w:t>Compatibilidad</w:t>
      </w:r>
      <w:proofErr w:type="spellEnd"/>
      <w:r>
        <w:t>:</w:t>
      </w:r>
    </w:p>
    <w:p w14:paraId="25A2A3CA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Diseño responsivo para dispositivos móviles, </w:t>
      </w:r>
      <w:proofErr w:type="spellStart"/>
      <w:r w:rsidRPr="0040758C">
        <w:rPr>
          <w:lang w:val="es-ES"/>
        </w:rPr>
        <w:t>tablets</w:t>
      </w:r>
      <w:proofErr w:type="spellEnd"/>
      <w:r w:rsidRPr="0040758C">
        <w:rPr>
          <w:lang w:val="es-ES"/>
        </w:rPr>
        <w:t xml:space="preserve"> y ordenadores.</w:t>
      </w:r>
    </w:p>
    <w:p w14:paraId="6B7248A8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ompatibilidad con navegadores principales como Chrome, Firefox y Safari.</w:t>
      </w:r>
    </w:p>
    <w:p w14:paraId="1A5A51CA" w14:textId="77777777" w:rsidR="00004D89" w:rsidRDefault="00004D89" w:rsidP="00004D89">
      <w:pPr>
        <w:pStyle w:val="Ttulo4"/>
      </w:pPr>
      <w:bookmarkStart w:id="15" w:name="usabilidad"/>
      <w:bookmarkEnd w:id="14"/>
      <w:r>
        <w:t xml:space="preserve">5.4. </w:t>
      </w:r>
      <w:proofErr w:type="spellStart"/>
      <w:r>
        <w:t>Usabilidad</w:t>
      </w:r>
      <w:proofErr w:type="spellEnd"/>
      <w:r>
        <w:t>:</w:t>
      </w:r>
    </w:p>
    <w:p w14:paraId="1600767F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nterfaz gráfica con accesibilidad para usuarios con discapacidades.</w:t>
      </w:r>
    </w:p>
    <w:p w14:paraId="2ACE9DE3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Sistema de ayuda y tutoriales integrados.</w:t>
      </w:r>
    </w:p>
    <w:p w14:paraId="538BC656" w14:textId="77777777" w:rsidR="00004D89" w:rsidRDefault="00894759" w:rsidP="00004D89">
      <w:r>
        <w:rPr>
          <w:noProof/>
        </w:rPr>
        <w:pict w14:anchorId="1E420862">
          <v:rect id="_x0000_i1027" alt="" style="width:425.2pt;height:.05pt;mso-width-percent:0;mso-height-percent:0;mso-width-percent:0;mso-height-percent:0" o:hralign="center" o:hrstd="t" o:hr="t"/>
        </w:pict>
      </w:r>
    </w:p>
    <w:p w14:paraId="3444A5EA" w14:textId="77777777" w:rsidR="00004D89" w:rsidRDefault="00004D89" w:rsidP="00004D89">
      <w:pPr>
        <w:pStyle w:val="Ttulo3"/>
      </w:pPr>
      <w:bookmarkStart w:id="16" w:name="restricciones"/>
      <w:bookmarkEnd w:id="11"/>
      <w:bookmarkEnd w:id="15"/>
      <w:r>
        <w:t xml:space="preserve">6. </w:t>
      </w:r>
      <w:proofErr w:type="spellStart"/>
      <w:r>
        <w:t>Restricciones</w:t>
      </w:r>
      <w:proofErr w:type="spellEnd"/>
      <w:r>
        <w:t>:</w:t>
      </w:r>
    </w:p>
    <w:p w14:paraId="489DBF39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La plataforma debe ser compatible con sistemas operativos Android </w:t>
      </w:r>
      <w:proofErr w:type="gramStart"/>
      <w:r w:rsidRPr="0040758C">
        <w:rPr>
          <w:lang w:val="es-ES"/>
        </w:rPr>
        <w:t>e</w:t>
      </w:r>
      <w:proofErr w:type="gramEnd"/>
      <w:r w:rsidRPr="0040758C">
        <w:rPr>
          <w:lang w:val="es-ES"/>
        </w:rPr>
        <w:t xml:space="preserve"> iOS para aplicaciones móviles.</w:t>
      </w:r>
    </w:p>
    <w:p w14:paraId="66BDD6E8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desarrollo inicial está limitado a un presupuesto de 10,000 € y un plazo de 6 meses.</w:t>
      </w:r>
    </w:p>
    <w:p w14:paraId="1BEA5D06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lastRenderedPageBreak/>
        <w:t xml:space="preserve">El equipo de desarrollo consta de tres personas: un desarrollador </w:t>
      </w:r>
      <w:proofErr w:type="spellStart"/>
      <w:r w:rsidRPr="0040758C">
        <w:rPr>
          <w:lang w:val="es-ES"/>
        </w:rPr>
        <w:t>frontend</w:t>
      </w:r>
      <w:proofErr w:type="spellEnd"/>
      <w:r w:rsidRPr="0040758C">
        <w:rPr>
          <w:lang w:val="es-ES"/>
        </w:rPr>
        <w:t xml:space="preserve">, un desarrollador </w:t>
      </w:r>
      <w:proofErr w:type="spellStart"/>
      <w:r w:rsidRPr="0040758C">
        <w:rPr>
          <w:lang w:val="es-ES"/>
        </w:rPr>
        <w:t>backend</w:t>
      </w:r>
      <w:proofErr w:type="spellEnd"/>
      <w:r w:rsidRPr="0040758C">
        <w:rPr>
          <w:lang w:val="es-ES"/>
        </w:rPr>
        <w:t xml:space="preserve"> y un coordinador de proyecto.</w:t>
      </w:r>
    </w:p>
    <w:p w14:paraId="08FF6163" w14:textId="77777777" w:rsidR="00004D89" w:rsidRDefault="00894759" w:rsidP="00004D89">
      <w:r>
        <w:rPr>
          <w:noProof/>
        </w:rPr>
        <w:pict w14:anchorId="0182ECC4">
          <v:rect id="_x0000_i1026" alt="" style="width:425.2pt;height:.05pt;mso-width-percent:0;mso-height-percent:0;mso-width-percent:0;mso-height-percent:0" o:hralign="center" o:hrstd="t" o:hr="t"/>
        </w:pict>
      </w:r>
    </w:p>
    <w:bookmarkEnd w:id="16"/>
    <w:p w14:paraId="4847BAE7" w14:textId="77777777" w:rsidR="00004D89" w:rsidRDefault="00004D89" w:rsidP="00004D89">
      <w:pPr>
        <w:pStyle w:val="Ttulo3"/>
      </w:pPr>
      <w:r>
        <w:t xml:space="preserve">7. </w:t>
      </w:r>
      <w:proofErr w:type="spellStart"/>
      <w:r>
        <w:t>Suposiciones</w:t>
      </w:r>
      <w:proofErr w:type="spellEnd"/>
      <w:r>
        <w:t xml:space="preserve"> </w:t>
      </w:r>
      <w:proofErr w:type="spellStart"/>
      <w:r>
        <w:t>Iniciales</w:t>
      </w:r>
      <w:proofErr w:type="spellEnd"/>
      <w:r>
        <w:t>:</w:t>
      </w:r>
    </w:p>
    <w:p w14:paraId="02DA02A5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Los usuarios tendrán acceso a una conexión a Internet estable para utilizar la plataforma.</w:t>
      </w:r>
    </w:p>
    <w:p w14:paraId="00A41570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contenido generado por usuarios se mantendrá en línea con las políticas de comunidad.</w:t>
      </w:r>
    </w:p>
    <w:p w14:paraId="31D72496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equipo de soporte y moderación será externo y operará después del lanzamiento del MVP.</w:t>
      </w:r>
    </w:p>
    <w:p w14:paraId="25A35020" w14:textId="77777777" w:rsidR="00004D89" w:rsidRDefault="00894759" w:rsidP="00004D89">
      <w:r>
        <w:rPr>
          <w:noProof/>
        </w:rPr>
        <w:pict w14:anchorId="22CF8A26">
          <v:rect id="_x0000_i1025" alt="" style="width:425.2pt;height:.05pt;mso-width-percent:0;mso-height-percent:0;mso-width-percent:0;mso-height-percent:0" o:hralign="center" o:bullet="t" o:hrstd="t" o:hr="t"/>
        </w:pict>
      </w:r>
    </w:p>
    <w:p w14:paraId="79D82041" w14:textId="68EB596B" w:rsidR="007920C4" w:rsidRDefault="007920C4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D8640D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A1D2B49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82D2DEF" w14:textId="7FC4B54F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8DE63AA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5809A44D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BF251A4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59208D01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22D74C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4A4D248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1A7715B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B4657C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4CF26E16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4F892FDB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0C57AF7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5CFF1EC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010891F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DD47FC1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498A5D95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6EABA27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8AADDD6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B1FEFE2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54FF0F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49B2C658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63DEB93E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B95EF17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FF05DD7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DE7320B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4CE6272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DDA3A7B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F4A955B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8065254" w14:textId="77777777" w:rsidR="00F23BB6" w:rsidRPr="0040758C" w:rsidRDefault="00F23BB6" w:rsidP="00F23BB6">
      <w:pPr>
        <w:pStyle w:val="Ttulo1"/>
        <w:rPr>
          <w:lang w:val="es-ES"/>
        </w:rPr>
      </w:pPr>
      <w:r w:rsidRPr="0040758C">
        <w:rPr>
          <w:lang w:val="es-ES"/>
        </w:rPr>
        <w:lastRenderedPageBreak/>
        <w:t>Ejemplos de plantillas mínimas a rellenar para cada uno de los documentos:</w:t>
      </w:r>
    </w:p>
    <w:p w14:paraId="45911830" w14:textId="77777777" w:rsidR="00F23BB6" w:rsidRDefault="00F23BB6" w:rsidP="00F23BB6">
      <w:pPr>
        <w:numPr>
          <w:ilvl w:val="0"/>
          <w:numId w:val="11"/>
        </w:numPr>
        <w:spacing w:line="240" w:lineRule="auto"/>
      </w:pPr>
      <w:proofErr w:type="spellStart"/>
      <w:r>
        <w:rPr>
          <w:b/>
          <w:bCs/>
        </w:rPr>
        <w:t>Document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Requisitos</w:t>
      </w:r>
      <w:proofErr w:type="spellEnd"/>
      <w:r>
        <w:rPr>
          <w:b/>
          <w:bCs/>
        </w:rPr>
        <w:t>:</w:t>
      </w:r>
    </w:p>
    <w:p w14:paraId="6A59C1B3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Título</w:t>
      </w:r>
      <w:proofErr w:type="spellEnd"/>
      <w:r>
        <w:rPr>
          <w:b/>
          <w:bCs/>
        </w:rPr>
        <w:t xml:space="preserve"> del Proyecto:</w:t>
      </w:r>
    </w:p>
    <w:p w14:paraId="1068EF2F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Introducción</w:t>
      </w:r>
      <w:proofErr w:type="spellEnd"/>
      <w:r>
        <w:rPr>
          <w:b/>
          <w:bCs/>
        </w:rPr>
        <w:t>:</w:t>
      </w:r>
    </w:p>
    <w:p w14:paraId="24AC9AEB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Objetivos</w:t>
      </w:r>
      <w:proofErr w:type="spellEnd"/>
      <w:r>
        <w:rPr>
          <w:b/>
          <w:bCs/>
        </w:rPr>
        <w:t>:</w:t>
      </w:r>
    </w:p>
    <w:p w14:paraId="0CBFEFBB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Requisit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Funcionales</w:t>
      </w:r>
      <w:proofErr w:type="spellEnd"/>
      <w:r>
        <w:rPr>
          <w:b/>
          <w:bCs/>
        </w:rPr>
        <w:t>:</w:t>
      </w:r>
    </w:p>
    <w:p w14:paraId="3A5CA1EA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Requisitos</w:t>
      </w:r>
      <w:proofErr w:type="spellEnd"/>
      <w:r>
        <w:rPr>
          <w:b/>
          <w:bCs/>
        </w:rPr>
        <w:t xml:space="preserve"> No </w:t>
      </w:r>
      <w:proofErr w:type="spellStart"/>
      <w:r>
        <w:rPr>
          <w:b/>
          <w:bCs/>
        </w:rPr>
        <w:t>Funcionales</w:t>
      </w:r>
      <w:proofErr w:type="spellEnd"/>
      <w:r>
        <w:rPr>
          <w:b/>
          <w:bCs/>
        </w:rPr>
        <w:t>:</w:t>
      </w:r>
    </w:p>
    <w:p w14:paraId="0EBC64B4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Restricciones</w:t>
      </w:r>
      <w:proofErr w:type="spellEnd"/>
      <w:r>
        <w:rPr>
          <w:b/>
          <w:bCs/>
        </w:rPr>
        <w:t>:</w:t>
      </w:r>
    </w:p>
    <w:p w14:paraId="6C7006EF" w14:textId="77777777" w:rsidR="00F23BB6" w:rsidRDefault="00F23BB6" w:rsidP="00F23BB6">
      <w:pPr>
        <w:numPr>
          <w:ilvl w:val="0"/>
          <w:numId w:val="11"/>
        </w:numPr>
        <w:spacing w:line="240" w:lineRule="auto"/>
      </w:pPr>
      <w:r>
        <w:rPr>
          <w:b/>
          <w:bCs/>
        </w:rPr>
        <w:t>Plan de Proyecto:</w:t>
      </w:r>
    </w:p>
    <w:p w14:paraId="20C6EBD9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Título</w:t>
      </w:r>
      <w:proofErr w:type="spellEnd"/>
      <w:r>
        <w:rPr>
          <w:b/>
          <w:bCs/>
        </w:rPr>
        <w:t xml:space="preserve"> del Proyecto:</w:t>
      </w:r>
    </w:p>
    <w:p w14:paraId="0A52A267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Cronograma</w:t>
      </w:r>
      <w:proofErr w:type="spellEnd"/>
      <w:r>
        <w:rPr>
          <w:b/>
          <w:bCs/>
        </w:rPr>
        <w:t>:</w:t>
      </w:r>
    </w:p>
    <w:p w14:paraId="1F2CF03C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Hitos</w:t>
      </w:r>
      <w:proofErr w:type="spellEnd"/>
      <w:r>
        <w:rPr>
          <w:b/>
          <w:bCs/>
        </w:rPr>
        <w:t>:</w:t>
      </w:r>
    </w:p>
    <w:p w14:paraId="1A08E4B9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Recursos</w:t>
      </w:r>
      <w:proofErr w:type="spellEnd"/>
      <w:r>
        <w:rPr>
          <w:b/>
          <w:bCs/>
        </w:rPr>
        <w:t>:</w:t>
      </w:r>
    </w:p>
    <w:p w14:paraId="623B4627" w14:textId="77777777" w:rsidR="00F23BB6" w:rsidRDefault="00F23BB6" w:rsidP="00F23BB6">
      <w:pPr>
        <w:pStyle w:val="Compact"/>
        <w:numPr>
          <w:ilvl w:val="1"/>
          <w:numId w:val="10"/>
        </w:numPr>
      </w:pPr>
      <w:r>
        <w:rPr>
          <w:b/>
          <w:bCs/>
        </w:rPr>
        <w:t xml:space="preserve">Roles y </w:t>
      </w:r>
      <w:proofErr w:type="spellStart"/>
      <w:r>
        <w:rPr>
          <w:b/>
          <w:bCs/>
        </w:rPr>
        <w:t>Responsabilidades</w:t>
      </w:r>
      <w:proofErr w:type="spellEnd"/>
      <w:r>
        <w:rPr>
          <w:b/>
          <w:bCs/>
        </w:rPr>
        <w:t>:</w:t>
      </w:r>
    </w:p>
    <w:p w14:paraId="16FF21CF" w14:textId="77777777" w:rsidR="00F23BB6" w:rsidRDefault="00F23BB6" w:rsidP="00F23BB6">
      <w:pPr>
        <w:numPr>
          <w:ilvl w:val="0"/>
          <w:numId w:val="11"/>
        </w:numPr>
        <w:spacing w:line="240" w:lineRule="auto"/>
      </w:pPr>
      <w:proofErr w:type="spellStart"/>
      <w:r>
        <w:rPr>
          <w:b/>
          <w:bCs/>
        </w:rPr>
        <w:t>Especificacione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écnicas</w:t>
      </w:r>
      <w:proofErr w:type="spellEnd"/>
      <w:r>
        <w:rPr>
          <w:b/>
          <w:bCs/>
        </w:rPr>
        <w:t>:</w:t>
      </w:r>
    </w:p>
    <w:p w14:paraId="54C0BB4B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Arquitectura</w:t>
      </w:r>
      <w:proofErr w:type="spellEnd"/>
      <w:r>
        <w:rPr>
          <w:b/>
          <w:bCs/>
        </w:rPr>
        <w:t>:</w:t>
      </w:r>
    </w:p>
    <w:p w14:paraId="00DE15D3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Tecnologías</w:t>
      </w:r>
      <w:proofErr w:type="spellEnd"/>
      <w:r>
        <w:rPr>
          <w:b/>
          <w:bCs/>
        </w:rPr>
        <w:t>:</w:t>
      </w:r>
    </w:p>
    <w:p w14:paraId="62F7F081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Estándares</w:t>
      </w:r>
      <w:proofErr w:type="spellEnd"/>
      <w:r>
        <w:rPr>
          <w:b/>
          <w:bCs/>
        </w:rPr>
        <w:t>:</w:t>
      </w:r>
    </w:p>
    <w:p w14:paraId="5CD26F30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Interfaz</w:t>
      </w:r>
      <w:proofErr w:type="spellEnd"/>
      <w:r>
        <w:rPr>
          <w:b/>
          <w:bCs/>
        </w:rPr>
        <w:t>:</w:t>
      </w:r>
    </w:p>
    <w:p w14:paraId="10006014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Seguridad</w:t>
      </w:r>
      <w:proofErr w:type="spellEnd"/>
      <w:r>
        <w:rPr>
          <w:b/>
          <w:bCs/>
        </w:rPr>
        <w:t>:</w:t>
      </w:r>
    </w:p>
    <w:p w14:paraId="7972985C" w14:textId="77777777" w:rsidR="00F23BB6" w:rsidRDefault="00F23BB6" w:rsidP="00F23BB6">
      <w:pPr>
        <w:numPr>
          <w:ilvl w:val="0"/>
          <w:numId w:val="11"/>
        </w:numPr>
        <w:spacing w:line="240" w:lineRule="auto"/>
      </w:pPr>
      <w:r>
        <w:rPr>
          <w:b/>
          <w:bCs/>
        </w:rPr>
        <w:t>Manual de Desarrollo:</w:t>
      </w:r>
    </w:p>
    <w:p w14:paraId="3C4BEAFF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Procedimientos</w:t>
      </w:r>
      <w:proofErr w:type="spellEnd"/>
      <w:r>
        <w:rPr>
          <w:b/>
          <w:bCs/>
        </w:rPr>
        <w:t>:</w:t>
      </w:r>
    </w:p>
    <w:p w14:paraId="47830FEE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Estándare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odificación</w:t>
      </w:r>
      <w:proofErr w:type="spellEnd"/>
      <w:r>
        <w:rPr>
          <w:b/>
          <w:bCs/>
        </w:rPr>
        <w:t>:</w:t>
      </w:r>
    </w:p>
    <w:p w14:paraId="0A06E865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Uso</w:t>
      </w:r>
      <w:proofErr w:type="spellEnd"/>
      <w:r>
        <w:rPr>
          <w:b/>
          <w:bCs/>
        </w:rPr>
        <w:t xml:space="preserve"> de Git:</w:t>
      </w:r>
    </w:p>
    <w:p w14:paraId="460E1061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Resolución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onflictos</w:t>
      </w:r>
      <w:proofErr w:type="spellEnd"/>
      <w:r>
        <w:rPr>
          <w:b/>
          <w:bCs/>
        </w:rPr>
        <w:t>:</w:t>
      </w:r>
    </w:p>
    <w:p w14:paraId="24974117" w14:textId="77777777" w:rsidR="00F23BB6" w:rsidRDefault="00F23BB6" w:rsidP="00F23BB6">
      <w:pPr>
        <w:numPr>
          <w:ilvl w:val="0"/>
          <w:numId w:val="11"/>
        </w:numPr>
        <w:spacing w:line="240" w:lineRule="auto"/>
      </w:pPr>
      <w:proofErr w:type="spellStart"/>
      <w:r>
        <w:rPr>
          <w:b/>
          <w:bCs/>
        </w:rPr>
        <w:t>Registr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Cambios</w:t>
      </w:r>
      <w:proofErr w:type="spellEnd"/>
      <w:r>
        <w:rPr>
          <w:b/>
          <w:bCs/>
        </w:rPr>
        <w:t xml:space="preserve"> (Changelog):</w:t>
      </w:r>
    </w:p>
    <w:p w14:paraId="59A8DFC1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Fecha</w:t>
      </w:r>
      <w:proofErr w:type="spellEnd"/>
      <w:r>
        <w:rPr>
          <w:b/>
          <w:bCs/>
        </w:rPr>
        <w:t>:</w:t>
      </w:r>
    </w:p>
    <w:p w14:paraId="3E9CC522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Versión</w:t>
      </w:r>
      <w:proofErr w:type="spellEnd"/>
      <w:r>
        <w:rPr>
          <w:b/>
          <w:bCs/>
        </w:rPr>
        <w:t>:</w:t>
      </w:r>
    </w:p>
    <w:p w14:paraId="1F4370E9" w14:textId="77777777" w:rsidR="00F23BB6" w:rsidRDefault="00F23BB6" w:rsidP="00F23BB6">
      <w:pPr>
        <w:pStyle w:val="Compact"/>
        <w:numPr>
          <w:ilvl w:val="1"/>
          <w:numId w:val="10"/>
        </w:numPr>
      </w:pPr>
      <w:proofErr w:type="spellStart"/>
      <w:r>
        <w:rPr>
          <w:b/>
          <w:bCs/>
        </w:rPr>
        <w:t>Cambi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ealizados</w:t>
      </w:r>
      <w:proofErr w:type="spellEnd"/>
      <w:r>
        <w:rPr>
          <w:b/>
          <w:bCs/>
        </w:rPr>
        <w:t>:</w:t>
      </w:r>
    </w:p>
    <w:p w14:paraId="794F6006" w14:textId="77777777" w:rsidR="00F23BB6" w:rsidRDefault="00F23BB6" w:rsidP="00F23BB6">
      <w:pPr>
        <w:pStyle w:val="Compact"/>
        <w:numPr>
          <w:ilvl w:val="1"/>
          <w:numId w:val="10"/>
        </w:numPr>
      </w:pPr>
      <w:r>
        <w:rPr>
          <w:b/>
          <w:bCs/>
        </w:rPr>
        <w:t>Autor:</w:t>
      </w:r>
    </w:p>
    <w:p w14:paraId="3AC7A4B4" w14:textId="77777777" w:rsidR="00F23BB6" w:rsidRPr="009D69F5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sectPr w:rsidR="00F23BB6" w:rsidRPr="009D69F5" w:rsidSect="00034616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A0CA05" w14:textId="77777777" w:rsidR="00894759" w:rsidRDefault="00894759" w:rsidP="006214C6">
      <w:pPr>
        <w:spacing w:after="0" w:line="240" w:lineRule="auto"/>
      </w:pPr>
      <w:r>
        <w:separator/>
      </w:r>
    </w:p>
  </w:endnote>
  <w:endnote w:type="continuationSeparator" w:id="0">
    <w:p w14:paraId="63CE7D7B" w14:textId="77777777" w:rsidR="00894759" w:rsidRDefault="00894759" w:rsidP="00621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8D146" w14:textId="6889103F" w:rsidR="006214C6" w:rsidRDefault="006214C6">
    <w:pPr>
      <w:pStyle w:val="Piedepgina"/>
    </w:pPr>
    <w:r>
      <w:rPr>
        <w:noProof/>
        <w:color w:val="4F81BD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4141FC" wp14:editId="7B8D5F7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á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CE01BFF" id="Rectángulo 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" filled="f" strokecolor="#938953 [1614]" strokeweight="1.25pt">
              <w10:wrap anchorx="page" anchory="page"/>
            </v:rect>
          </w:pict>
        </mc:Fallback>
      </mc:AlternateContent>
    </w:r>
    <w:r>
      <w:rPr>
        <w:color w:val="4F81BD" w:themeColor="accent1"/>
      </w:rPr>
      <w:t xml:space="preserve"> </w:t>
    </w:r>
    <w:proofErr w:type="spellStart"/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>pág</w:t>
    </w:r>
    <w:proofErr w:type="spellEnd"/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 xml:space="preserve">. </w:t>
    </w:r>
    <w:r>
      <w:rPr>
        <w:color w:val="4F81BD" w:themeColor="accent1"/>
        <w:sz w:val="20"/>
        <w:szCs w:val="20"/>
      </w:rPr>
      <w:fldChar w:fldCharType="begin"/>
    </w:r>
    <w:r>
      <w:rPr>
        <w:color w:val="4F81BD" w:themeColor="accent1"/>
        <w:sz w:val="20"/>
        <w:szCs w:val="20"/>
      </w:rPr>
      <w:instrText>PAGE    \* MERGEFORMAT</w:instrText>
    </w:r>
    <w:r>
      <w:rPr>
        <w:color w:val="4F81BD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6C452E" w14:textId="77777777" w:rsidR="00894759" w:rsidRDefault="00894759" w:rsidP="006214C6">
      <w:pPr>
        <w:spacing w:after="0" w:line="240" w:lineRule="auto"/>
      </w:pPr>
      <w:r>
        <w:separator/>
      </w:r>
    </w:p>
  </w:footnote>
  <w:footnote w:type="continuationSeparator" w:id="0">
    <w:p w14:paraId="6CF0C055" w14:textId="77777777" w:rsidR="00894759" w:rsidRDefault="00894759" w:rsidP="006214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71486B" w14:textId="69ED995B" w:rsidR="006214C6" w:rsidRPr="006214C6" w:rsidRDefault="006214C6">
    <w:pPr>
      <w:spacing w:line="264" w:lineRule="auto"/>
      <w:rPr>
        <w:lang w:val="es-ES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702784" behindDoc="0" locked="0" layoutInCell="1" allowOverlap="1" wp14:anchorId="37F43CC3" wp14:editId="210BAF86">
              <wp:simplePos x="0" y="0"/>
              <wp:positionH relativeFrom="page">
                <wp:posOffset>193202</wp:posOffset>
              </wp:positionH>
              <wp:positionV relativeFrom="page">
                <wp:posOffset>251460</wp:posOffset>
              </wp:positionV>
              <wp:extent cx="7376160" cy="9555480"/>
              <wp:effectExtent l="0" t="0" r="7620" b="7620"/>
              <wp:wrapNone/>
              <wp:docPr id="222" name="Rectá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F939E64" id="Rectángulo 2" o:spid="_x0000_s1026" style="position:absolute;margin-left:15.2pt;margin-top:19.8pt;width:580.8pt;height:752.4pt;z-index:251702784;visibility:visible;mso-wrap-style:square;mso-width-percent:950;mso-height-percent:950;mso-wrap-distance-left:9pt;mso-wrap-distance-top:0;mso-wrap-distance-right:9pt;mso-wrap-distance-bottom:0;mso-position-horizontal:absolute;mso-position-horizontal-relative:page;mso-position-vertical:absolute;mso-position-vertical-relative:page;mso-width-percent:950;mso-height-percent:95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" filled="f" strokecolor="#938953 [1614]" strokeweight="1.25pt">
              <w10:wrap anchorx="page" anchory="page"/>
            </v:rect>
          </w:pict>
        </mc:Fallback>
      </mc:AlternateContent>
    </w:r>
    <w:sdt>
      <w:sdtPr>
        <w:rPr>
          <w:color w:val="4F81BD" w:themeColor="accent1"/>
          <w:sz w:val="20"/>
          <w:szCs w:val="20"/>
          <w:lang w:val="es-ES"/>
        </w:rPr>
        <w:alias w:val="Título"/>
        <w:id w:val="15524250"/>
        <w:placeholder>
          <w:docPart w:val="D5456884285ECB4798366D75FECE1FB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A979F4">
          <w:rPr>
            <w:color w:val="4F81BD" w:themeColor="accent1"/>
            <w:sz w:val="20"/>
            <w:szCs w:val="20"/>
            <w:lang w:val="es-ES"/>
          </w:rPr>
          <w:t>Plataforma Cursos Online</w:t>
        </w:r>
      </w:sdtContent>
    </w:sdt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="001F70FF">
      <w:rPr>
        <w:color w:val="4F81BD" w:themeColor="accent1"/>
        <w:sz w:val="20"/>
        <w:szCs w:val="20"/>
        <w:lang w:val="es-ES"/>
      </w:rPr>
      <w:t xml:space="preserve">                    </w:t>
    </w:r>
    <w:r w:rsidR="00A979F4">
      <w:rPr>
        <w:color w:val="4F81BD" w:themeColor="accent1"/>
        <w:sz w:val="20"/>
        <w:szCs w:val="20"/>
        <w:lang w:val="es-ES"/>
      </w:rPr>
      <w:tab/>
      <w:t xml:space="preserve">Acceso a Datos </w:t>
    </w:r>
    <w:r>
      <w:rPr>
        <w:color w:val="4F81BD" w:themeColor="accent1"/>
        <w:sz w:val="20"/>
        <w:szCs w:val="20"/>
        <w:lang w:val="es-ES"/>
      </w:rPr>
      <w:t>– 2º DAM</w:t>
    </w:r>
  </w:p>
  <w:p w14:paraId="0469F5F4" w14:textId="77777777" w:rsidR="006214C6" w:rsidRPr="006214C6" w:rsidRDefault="006214C6">
    <w:pPr>
      <w:pStyle w:val="Encabezado"/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0D2E0E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00A99201"/>
    <w:multiLevelType w:val="multilevel"/>
    <w:tmpl w:val="754667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289704675">
    <w:abstractNumId w:val="8"/>
  </w:num>
  <w:num w:numId="2" w16cid:durableId="600335183">
    <w:abstractNumId w:val="6"/>
  </w:num>
  <w:num w:numId="3" w16cid:durableId="1603878940">
    <w:abstractNumId w:val="5"/>
  </w:num>
  <w:num w:numId="4" w16cid:durableId="1183477304">
    <w:abstractNumId w:val="4"/>
  </w:num>
  <w:num w:numId="5" w16cid:durableId="498230878">
    <w:abstractNumId w:val="7"/>
  </w:num>
  <w:num w:numId="6" w16cid:durableId="1128742695">
    <w:abstractNumId w:val="3"/>
  </w:num>
  <w:num w:numId="7" w16cid:durableId="1150054496">
    <w:abstractNumId w:val="2"/>
  </w:num>
  <w:num w:numId="8" w16cid:durableId="1484470206">
    <w:abstractNumId w:val="1"/>
  </w:num>
  <w:num w:numId="9" w16cid:durableId="1532913766">
    <w:abstractNumId w:val="0"/>
  </w:num>
  <w:num w:numId="10" w16cid:durableId="1737898112">
    <w:abstractNumId w:val="9"/>
  </w:num>
  <w:num w:numId="11" w16cid:durableId="12695828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03A11"/>
    <w:rsid w:val="00004D89"/>
    <w:rsid w:val="00034616"/>
    <w:rsid w:val="0006063C"/>
    <w:rsid w:val="000E74A9"/>
    <w:rsid w:val="00144F80"/>
    <w:rsid w:val="0015074B"/>
    <w:rsid w:val="0019687D"/>
    <w:rsid w:val="001F70FF"/>
    <w:rsid w:val="0029639D"/>
    <w:rsid w:val="002A4932"/>
    <w:rsid w:val="002C4804"/>
    <w:rsid w:val="002D60DF"/>
    <w:rsid w:val="002E01BF"/>
    <w:rsid w:val="002E7A4C"/>
    <w:rsid w:val="00326F90"/>
    <w:rsid w:val="00383B6C"/>
    <w:rsid w:val="003F71B9"/>
    <w:rsid w:val="00430B3D"/>
    <w:rsid w:val="00487D71"/>
    <w:rsid w:val="004A1A68"/>
    <w:rsid w:val="00512B73"/>
    <w:rsid w:val="00590477"/>
    <w:rsid w:val="006214C6"/>
    <w:rsid w:val="00755EDF"/>
    <w:rsid w:val="007920C4"/>
    <w:rsid w:val="00894759"/>
    <w:rsid w:val="008E25E4"/>
    <w:rsid w:val="008F7B7B"/>
    <w:rsid w:val="009C7B33"/>
    <w:rsid w:val="009D69F5"/>
    <w:rsid w:val="00A979F4"/>
    <w:rsid w:val="00AA1D8D"/>
    <w:rsid w:val="00AD3723"/>
    <w:rsid w:val="00B47730"/>
    <w:rsid w:val="00CB0664"/>
    <w:rsid w:val="00D75CE6"/>
    <w:rsid w:val="00DF0F75"/>
    <w:rsid w:val="00E10180"/>
    <w:rsid w:val="00F23BB6"/>
    <w:rsid w:val="00F52DF6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BD4080C"/>
  <w14:defaultImageDpi w14:val="300"/>
  <w15:docId w15:val="{CDBCB39E-9F00-9547-BC72-D21738BB9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Textoindependiente"/>
    <w:next w:val="Textoindependiente"/>
    <w:qFormat/>
    <w:rsid w:val="00004D89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Textoindependiente"/>
    <w:qFormat/>
    <w:rsid w:val="00004D89"/>
    <w:pPr>
      <w:spacing w:before="36" w:after="36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466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5456884285ECB4798366D75FECE1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A8C0C-BC31-1140-9044-4C2C18E59FFB}"/>
      </w:docPartPr>
      <w:docPartBody>
        <w:p w:rsidR="006B7AE9" w:rsidRDefault="000F0CE6" w:rsidP="000F0CE6">
          <w:pPr>
            <w:pStyle w:val="D5456884285ECB4798366D75FECE1FBB"/>
          </w:pPr>
          <w:r>
            <w:rPr>
              <w:color w:val="156082" w:themeColor="accent1"/>
              <w:sz w:val="20"/>
              <w:szCs w:val="20"/>
            </w:rPr>
            <w:t>[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0CE6"/>
    <w:rsid w:val="000F0CE6"/>
    <w:rsid w:val="002D60DF"/>
    <w:rsid w:val="003F71B9"/>
    <w:rsid w:val="00430B3D"/>
    <w:rsid w:val="004A1A68"/>
    <w:rsid w:val="00512B73"/>
    <w:rsid w:val="005A0857"/>
    <w:rsid w:val="005A2430"/>
    <w:rsid w:val="006B7AE9"/>
    <w:rsid w:val="00C72CCB"/>
    <w:rsid w:val="00D1036F"/>
    <w:rsid w:val="00D75CE6"/>
    <w:rsid w:val="00DF56C4"/>
    <w:rsid w:val="00E94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_tradn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5456884285ECB4798366D75FECE1FBB">
    <w:name w:val="D5456884285ECB4798366D75FECE1FBB"/>
    <w:rsid w:val="000F0C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98</Words>
  <Characters>329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8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taforma Cursos Online</dc:title>
  <dc:subject/>
  <dc:creator>python-docx</dc:creator>
  <cp:keywords/>
  <dc:description>generated by python-docx</dc:description>
  <cp:lastModifiedBy>Alejandro Alberto Jimenez Brundin</cp:lastModifiedBy>
  <cp:revision>7</cp:revision>
  <dcterms:created xsi:type="dcterms:W3CDTF">2025-01-13T19:07:00Z</dcterms:created>
  <dcterms:modified xsi:type="dcterms:W3CDTF">2025-01-20T14:29:00Z</dcterms:modified>
  <cp:category/>
</cp:coreProperties>
</file>